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0CAF6D8B" w14:textId="77777777" w:rsidR="00183D0D" w:rsidRPr="00CB1F1A" w:rsidRDefault="002F7A47" w:rsidP="005E7AB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183D0D" w:rsidRPr="00CB1F1A">
        <w:rPr>
          <w:rFonts w:ascii="Arial Narrow" w:hAnsi="Arial Narrow"/>
          <w:sz w:val="22"/>
          <w:szCs w:val="22"/>
        </w:rPr>
        <w:t xml:space="preserve">Zabezpečenie zhodnotenia/zneškodnenia nezákonne umiestneného  </w:t>
      </w:r>
    </w:p>
    <w:p w14:paraId="139C3A24" w14:textId="3CEDD567" w:rsidR="00E36325" w:rsidRPr="00CB1F1A" w:rsidRDefault="00183D0D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  <w:r w:rsidRPr="00CB1F1A">
        <w:rPr>
          <w:rFonts w:ascii="Arial Narrow" w:hAnsi="Arial Narrow"/>
          <w:sz w:val="22"/>
          <w:szCs w:val="22"/>
        </w:rPr>
        <w:t xml:space="preserve">      nebezpečného odpadu, k.</w:t>
      </w:r>
      <w:r w:rsidR="00745FE7" w:rsidRPr="00CB1F1A">
        <w:rPr>
          <w:rFonts w:ascii="Arial Narrow" w:hAnsi="Arial Narrow"/>
          <w:sz w:val="22"/>
          <w:szCs w:val="22"/>
        </w:rPr>
        <w:t xml:space="preserve"> </w:t>
      </w:r>
      <w:r w:rsidR="001A33C5">
        <w:rPr>
          <w:rFonts w:ascii="Arial Narrow" w:hAnsi="Arial Narrow"/>
          <w:sz w:val="22"/>
          <w:szCs w:val="22"/>
        </w:rPr>
        <w:t>ú. Detva, okres Detva</w:t>
      </w:r>
      <w:r w:rsidR="006B73E4">
        <w:rPr>
          <w:rFonts w:ascii="Arial Narrow" w:hAnsi="Arial Narrow"/>
          <w:sz w:val="22"/>
          <w:szCs w:val="22"/>
        </w:rPr>
        <w:t xml:space="preserve"> </w:t>
      </w:r>
      <w:r w:rsidR="0060285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8C7B1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ID zákazky</w:t>
      </w:r>
      <w:r w:rsidR="00F20B8E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1A33C5">
        <w:rPr>
          <w:rFonts w:ascii="Arial Narrow" w:hAnsi="Arial Narrow"/>
          <w:b/>
          <w:sz w:val="22"/>
          <w:szCs w:val="22"/>
        </w:rPr>
        <w:t>66032</w:t>
      </w:r>
      <w:r w:rsidR="00E25256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  <w:bookmarkStart w:id="0" w:name="_GoBack"/>
      <w:bookmarkEnd w:id="0"/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435DC137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F93BA8">
        <w:rPr>
          <w:rFonts w:ascii="Arial Narrow" w:hAnsi="Arial Narrow" w:cs="Calibri"/>
          <w:sz w:val="22"/>
          <w:szCs w:val="22"/>
        </w:rPr>
        <w:t>6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68998A6C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1A33C5">
        <w:rPr>
          <w:rFonts w:ascii="Arial Narrow" w:hAnsi="Arial Narrow"/>
          <w:b/>
          <w:color w:val="000000"/>
          <w:sz w:val="22"/>
          <w:szCs w:val="22"/>
        </w:rPr>
        <w:t>pre položku č. 1</w:t>
      </w:r>
      <w:r w:rsidR="00703C41">
        <w:rPr>
          <w:rFonts w:ascii="Arial Narrow" w:hAnsi="Arial Narrow"/>
          <w:b/>
          <w:color w:val="000000"/>
          <w:sz w:val="22"/>
          <w:szCs w:val="22"/>
        </w:rPr>
        <w:t xml:space="preserve"> j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60D82B97" w:rsidR="00C0669F" w:rsidRPr="00594446" w:rsidRDefault="001817C0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.</w:t>
      </w:r>
      <w:r w:rsidR="001A33C5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ú. </w:t>
      </w:r>
      <w:r w:rsidR="001A33C5">
        <w:rPr>
          <w:rFonts w:ascii="Arial Narrow" w:hAnsi="Arial Narrow"/>
          <w:sz w:val="22"/>
          <w:szCs w:val="22"/>
          <w:lang w:val="sk-SK"/>
        </w:rPr>
        <w:t>Detva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63A4B4CE" w14:textId="686BA934" w:rsidR="00703C41" w:rsidRPr="00703C41" w:rsidRDefault="00703C41" w:rsidP="00703C4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03C41" w14:paraId="1BF20377" w14:textId="77777777" w:rsidTr="00D478D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0B9334E" w14:textId="41B9007C" w:rsidR="00703C41" w:rsidRPr="00772863" w:rsidRDefault="00703C41" w:rsidP="00D478D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proofErr w:type="spellStart"/>
            <w:r>
              <w:rPr>
                <w:rFonts w:ascii="Arial Narrow" w:hAnsi="Arial Narrow"/>
                <w:b/>
                <w:sz w:val="24"/>
                <w:szCs w:val="24"/>
              </w:rPr>
              <w:t>k.ú</w:t>
            </w:r>
            <w:proofErr w:type="spellEnd"/>
            <w:r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C61244">
              <w:rPr>
                <w:rFonts w:ascii="Arial Narrow" w:hAnsi="Arial Narrow"/>
                <w:b/>
                <w:sz w:val="22"/>
                <w:szCs w:val="22"/>
              </w:rPr>
              <w:t>Detva, okres Detva</w:t>
            </w:r>
          </w:p>
        </w:tc>
      </w:tr>
      <w:tr w:rsidR="00703C41" w14:paraId="67DC645F" w14:textId="77777777" w:rsidTr="00D478D1">
        <w:tc>
          <w:tcPr>
            <w:tcW w:w="2504" w:type="pct"/>
            <w:vAlign w:val="center"/>
          </w:tcPr>
          <w:p w14:paraId="2E7BB4B0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5ACF9037" w14:textId="79365B0F" w:rsidR="00703C41" w:rsidRPr="00703C41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03C41">
              <w:rPr>
                <w:rFonts w:ascii="Arial Narrow" w:hAnsi="Arial Narrow"/>
                <w:sz w:val="22"/>
                <w:szCs w:val="22"/>
              </w:rPr>
              <w:t>17 06 05 - stavebné odpady obsahujúce azbest (kategória odpadu-nebezpečný odpad)</w:t>
            </w:r>
          </w:p>
        </w:tc>
      </w:tr>
      <w:tr w:rsidR="00703C41" w14:paraId="60F6E95F" w14:textId="77777777" w:rsidTr="00D478D1">
        <w:tc>
          <w:tcPr>
            <w:tcW w:w="2504" w:type="pct"/>
            <w:vAlign w:val="center"/>
          </w:tcPr>
          <w:p w14:paraId="0D037AEA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598F13C9" w14:textId="2BCFFD67" w:rsidR="00703C41" w:rsidRPr="00544D97" w:rsidRDefault="00142A75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1A33C5">
              <w:rPr>
                <w:rFonts w:ascii="Arial Narrow" w:hAnsi="Arial Narrow"/>
                <w:sz w:val="22"/>
                <w:szCs w:val="22"/>
              </w:rPr>
              <w:t>00 kg</w:t>
            </w:r>
          </w:p>
        </w:tc>
      </w:tr>
    </w:tbl>
    <w:p w14:paraId="69CF1089" w14:textId="191F7671" w:rsidR="00703C41" w:rsidRDefault="00703C41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670F81B9" w14:textId="77777777" w:rsidR="001A33C5" w:rsidRDefault="001A33C5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67A8115E" w14:textId="77777777" w:rsidR="00E46EBA" w:rsidRDefault="00C40A74" w:rsidP="004B4D66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4A47EBBF" w14:textId="4F48B1FD" w:rsidR="00A76EDE" w:rsidRPr="00E46EBA" w:rsidRDefault="001A33C5" w:rsidP="004B4D66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1A33C5">
        <w:rPr>
          <w:rFonts w:ascii="Arial Narrow" w:hAnsi="Arial Narrow"/>
          <w:sz w:val="22"/>
          <w:szCs w:val="22"/>
        </w:rPr>
        <w:t>k. ú. Detva, okres Detva, parcela KN-C č. 4599. Jedná sa o odpad katalógové číslo 17 06 05 - stavebné odpady obsahujúce azbest (kategória odpadu nebezpečný odpad) v odhadovanom množstve 300 kg (16 kusov azbestových rúr</w:t>
      </w:r>
      <w:r w:rsidR="00A76EDE">
        <w:rPr>
          <w:rFonts w:ascii="Arial Narrow" w:hAnsi="Arial Narrow"/>
          <w:sz w:val="22"/>
          <w:szCs w:val="22"/>
        </w:rPr>
        <w:t>, ul. Obrancov mieru, medzi vchodmi 24 a 26 za kontajnermi)</w:t>
      </w:r>
    </w:p>
    <w:p w14:paraId="6F9306F7" w14:textId="77777777" w:rsidR="00A76EDE" w:rsidRDefault="00A76EDE" w:rsidP="004B4D66">
      <w:pPr>
        <w:spacing w:line="276" w:lineRule="auto"/>
        <w:contextualSpacing/>
        <w:rPr>
          <w:rFonts w:ascii="Arial Narrow" w:hAnsi="Arial Narrow"/>
          <w:sz w:val="22"/>
          <w:szCs w:val="22"/>
        </w:rPr>
      </w:pPr>
    </w:p>
    <w:p w14:paraId="0BC6B6A4" w14:textId="0F69F970" w:rsidR="00C40A74" w:rsidRPr="001A33C5" w:rsidRDefault="004B4D66" w:rsidP="004B4D66">
      <w:pPr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1A33C5">
        <w:rPr>
          <w:rFonts w:ascii="Arial Narrow" w:hAnsi="Arial Narrow"/>
          <w:bCs/>
          <w:color w:val="000000"/>
          <w:sz w:val="22"/>
          <w:szCs w:val="22"/>
        </w:rPr>
        <w:t>GPS súradnice:</w:t>
      </w:r>
      <w:r w:rsidRPr="001A33C5"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  <w:r w:rsidR="001A33C5">
        <w:rPr>
          <w:rFonts w:ascii="Arial Narrow" w:hAnsi="Arial Narrow"/>
          <w:color w:val="000000"/>
          <w:sz w:val="22"/>
          <w:szCs w:val="22"/>
        </w:rPr>
        <w:t>48.544124°  19.410716</w:t>
      </w:r>
      <w:r w:rsidRPr="001A33C5">
        <w:rPr>
          <w:rFonts w:ascii="Arial Narrow" w:hAnsi="Arial Narrow"/>
          <w:color w:val="000000"/>
          <w:sz w:val="22"/>
          <w:szCs w:val="22"/>
        </w:rPr>
        <w:t>°</w:t>
      </w:r>
      <w:r w:rsidR="00A62E58" w:rsidRPr="001A33C5">
        <w:rPr>
          <w:rFonts w:ascii="Arial Narrow" w:hAnsi="Arial Narrow"/>
          <w:sz w:val="22"/>
          <w:szCs w:val="22"/>
        </w:rPr>
        <w:t xml:space="preserve"> </w:t>
      </w:r>
    </w:p>
    <w:p w14:paraId="2A9650B8" w14:textId="7684581E" w:rsidR="00D557F9" w:rsidRPr="001A33C5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 w:rsidRPr="001A33C5"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3BC17121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71DCE44" w14:textId="1EF18DEB" w:rsidR="00063883" w:rsidRDefault="0006388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3DE39A7" w14:textId="77777777" w:rsidR="00063883" w:rsidRDefault="0006388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231F2D95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2462A0" w14:textId="18B778E0" w:rsidR="00E46EBA" w:rsidRDefault="00E46EB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1A4DA01" w14:textId="77777777" w:rsidR="00E46EBA" w:rsidRDefault="00E46EB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7C5FF67" w14:textId="77777777" w:rsidR="00A62E58" w:rsidRDefault="00A62E5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92DAEB7" w14:textId="1B431950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EB44C81" w14:textId="77B6E9EE" w:rsidR="00703C41" w:rsidRDefault="00703C41" w:rsidP="00C61244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3F393870" w14:textId="77777777" w:rsidR="00C61244" w:rsidRDefault="00C61244" w:rsidP="00C61244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6F57D1BE" w14:textId="079BCDBD" w:rsidR="001E23C0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</w:t>
      </w:r>
      <w:r w:rsidR="00C44C0F">
        <w:rPr>
          <w:rFonts w:ascii="Arial Narrow" w:hAnsi="Arial Narrow"/>
          <w:b/>
          <w:bCs/>
          <w:color w:val="000000"/>
          <w:sz w:val="22"/>
          <w:szCs w:val="22"/>
        </w:rPr>
        <w:t>dokumentácia predmetu zákazky</w:t>
      </w:r>
      <w:r w:rsidR="00C61244">
        <w:rPr>
          <w:rFonts w:ascii="Arial Narrow" w:hAnsi="Arial Narrow"/>
          <w:b/>
          <w:bCs/>
          <w:color w:val="000000"/>
          <w:sz w:val="22"/>
          <w:szCs w:val="22"/>
        </w:rPr>
        <w:t xml:space="preserve">: </w:t>
      </w:r>
      <w:r w:rsidR="00C61244" w:rsidRPr="00C61244">
        <w:rPr>
          <w:rFonts w:ascii="Arial Narrow" w:hAnsi="Arial Narrow"/>
          <w:bCs/>
          <w:color w:val="000000"/>
          <w:sz w:val="22"/>
          <w:szCs w:val="22"/>
        </w:rPr>
        <w:t>Položka č. 1 –</w:t>
      </w:r>
      <w:r w:rsidR="00C61244">
        <w:rPr>
          <w:rFonts w:ascii="Arial Narrow" w:hAnsi="Arial Narrow"/>
          <w:bCs/>
          <w:color w:val="000000"/>
          <w:sz w:val="22"/>
          <w:szCs w:val="22"/>
        </w:rPr>
        <w:t xml:space="preserve"> </w:t>
      </w:r>
      <w:r w:rsidR="00C61244" w:rsidRPr="00C61244">
        <w:rPr>
          <w:rFonts w:ascii="Arial Narrow" w:hAnsi="Arial Narrow"/>
          <w:bCs/>
          <w:color w:val="000000"/>
          <w:sz w:val="22"/>
          <w:szCs w:val="22"/>
        </w:rPr>
        <w:t>k. ú. Detva</w:t>
      </w:r>
    </w:p>
    <w:p w14:paraId="3CA2B9BC" w14:textId="2BBD8E9E" w:rsidR="00C61244" w:rsidRDefault="00C61244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 w:rsidRPr="00C61244">
        <w:rPr>
          <w:rFonts w:ascii="Arial Narrow" w:hAnsi="Arial Narrow"/>
          <w:b/>
          <w:bCs/>
          <w:color w:val="000000"/>
          <w:sz w:val="22"/>
          <w:szCs w:val="22"/>
        </w:rPr>
        <w:drawing>
          <wp:inline distT="0" distB="0" distL="0" distR="0" wp14:anchorId="221503B0" wp14:editId="72EC3CB7">
            <wp:extent cx="5640970" cy="7900670"/>
            <wp:effectExtent l="0" t="0" r="0" b="508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47034" cy="790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182A4" w14:textId="769E1D41" w:rsidR="00C61244" w:rsidRDefault="00C61244" w:rsidP="00C44C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17E952A" w14:textId="6C8417A2" w:rsidR="00C44C0F" w:rsidRDefault="00C44C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C44C0F" w:rsidSect="006B2F31">
      <w:headerReference w:type="default" r:id="rId9"/>
      <w:foot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A0722" w14:textId="77777777" w:rsidR="00A9198F" w:rsidRDefault="00A9198F" w:rsidP="006E6235">
      <w:r>
        <w:separator/>
      </w:r>
    </w:p>
  </w:endnote>
  <w:endnote w:type="continuationSeparator" w:id="0">
    <w:p w14:paraId="30F68709" w14:textId="77777777" w:rsidR="00A9198F" w:rsidRDefault="00A9198F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DC18760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02C1" w:rsidRPr="001D02C1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2D975F" w14:textId="77777777" w:rsidR="00A9198F" w:rsidRDefault="00A9198F" w:rsidP="006E6235">
      <w:r>
        <w:separator/>
      </w:r>
    </w:p>
  </w:footnote>
  <w:footnote w:type="continuationSeparator" w:id="0">
    <w:p w14:paraId="40516B59" w14:textId="77777777" w:rsidR="00A9198F" w:rsidRDefault="00A9198F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3883"/>
    <w:rsid w:val="00065185"/>
    <w:rsid w:val="00066C4C"/>
    <w:rsid w:val="000707B6"/>
    <w:rsid w:val="00074B2E"/>
    <w:rsid w:val="00075F4D"/>
    <w:rsid w:val="00077BD9"/>
    <w:rsid w:val="00084FD0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2A7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A33C5"/>
    <w:rsid w:val="001B01D3"/>
    <w:rsid w:val="001B2B22"/>
    <w:rsid w:val="001B5406"/>
    <w:rsid w:val="001C094E"/>
    <w:rsid w:val="001C1AEE"/>
    <w:rsid w:val="001C2515"/>
    <w:rsid w:val="001C7E2D"/>
    <w:rsid w:val="001D02C1"/>
    <w:rsid w:val="001D4821"/>
    <w:rsid w:val="001E15F0"/>
    <w:rsid w:val="001E191A"/>
    <w:rsid w:val="001E23C0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4069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675A8"/>
    <w:rsid w:val="003741A0"/>
    <w:rsid w:val="00380FFE"/>
    <w:rsid w:val="00386FA2"/>
    <w:rsid w:val="0039217D"/>
    <w:rsid w:val="0039391E"/>
    <w:rsid w:val="00394B07"/>
    <w:rsid w:val="003A1DF4"/>
    <w:rsid w:val="003A55C3"/>
    <w:rsid w:val="003A70B6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44E4"/>
    <w:rsid w:val="003E6013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4D6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3D3C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A40E1"/>
    <w:rsid w:val="005B0434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73E4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3C41"/>
    <w:rsid w:val="00703CFE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B55CF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925"/>
    <w:rsid w:val="008904A8"/>
    <w:rsid w:val="0089122D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2E58"/>
    <w:rsid w:val="00A634A9"/>
    <w:rsid w:val="00A65A42"/>
    <w:rsid w:val="00A71150"/>
    <w:rsid w:val="00A7173B"/>
    <w:rsid w:val="00A72427"/>
    <w:rsid w:val="00A74AF9"/>
    <w:rsid w:val="00A76134"/>
    <w:rsid w:val="00A76EDE"/>
    <w:rsid w:val="00A82F42"/>
    <w:rsid w:val="00A86FA1"/>
    <w:rsid w:val="00A87791"/>
    <w:rsid w:val="00A9198F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4295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75BC9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4C0F"/>
    <w:rsid w:val="00C467D5"/>
    <w:rsid w:val="00C5250F"/>
    <w:rsid w:val="00C52D69"/>
    <w:rsid w:val="00C55288"/>
    <w:rsid w:val="00C61244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596"/>
    <w:rsid w:val="00D420E9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46EBA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E77FB"/>
    <w:rsid w:val="00EF041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85D31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44C0F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7ECC34-437C-4F96-ACF3-322A347E8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49</Words>
  <Characters>1420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6</cp:revision>
  <cp:lastPrinted>2022-06-24T06:53:00Z</cp:lastPrinted>
  <dcterms:created xsi:type="dcterms:W3CDTF">2025-04-03T07:36:00Z</dcterms:created>
  <dcterms:modified xsi:type="dcterms:W3CDTF">2025-04-03T11:15:00Z</dcterms:modified>
</cp:coreProperties>
</file>